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6B9B" w:rsidRDefault="00D22BEB">
      <w:pPr>
        <w:pStyle w:val="Title"/>
      </w:pPr>
      <w:r>
        <w:t>TIMCI Day 7 follow-up - F0001 Weekly log</w:t>
      </w:r>
    </w:p>
    <w:p w:rsidR="001C6B9B" w:rsidRDefault="00D22BEB">
      <w:pPr>
        <w:pStyle w:val="Author"/>
      </w:pPr>
      <w:r>
        <w:t>Ifakara Health Institute (IHI)</w:t>
      </w:r>
    </w:p>
    <w:p w:rsidR="001C6B9B" w:rsidRDefault="00D22BEB">
      <w:pPr>
        <w:pStyle w:val="Date"/>
      </w:pPr>
      <w:r>
        <w:t>2021-06-18</w:t>
      </w:r>
    </w:p>
    <w:tbl>
      <w:tblPr>
        <w:tblStyle w:val="Table"/>
        <w:tblW w:w="4999" w:type="pct"/>
        <w:tblLook w:val="0020" w:firstRow="1" w:lastRow="0" w:firstColumn="0" w:lastColumn="0" w:noHBand="0" w:noVBand="0"/>
      </w:tblPr>
      <w:tblGrid>
        <w:gridCol w:w="1297"/>
        <w:gridCol w:w="712"/>
        <w:gridCol w:w="885"/>
        <w:gridCol w:w="1057"/>
        <w:gridCol w:w="1446"/>
        <w:gridCol w:w="1956"/>
        <w:gridCol w:w="1175"/>
        <w:gridCol w:w="1213"/>
        <w:gridCol w:w="1213"/>
        <w:gridCol w:w="1213"/>
        <w:gridCol w:w="1133"/>
        <w:gridCol w:w="1313"/>
      </w:tblGrid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i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hild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aregiver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location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2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phonenb3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balozi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contact</w:t>
            </w:r>
          </w:p>
        </w:tc>
      </w:tr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685800" cy="685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oVNQZ2/X-F0000-P00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0000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X-F0000-P0000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HILD NAME] ([SEX]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DATE OF ENROLMENT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AREGIVER NAME] ([RELATIONSHIP]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LOCATION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PHONE NB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[CONTACT]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([LOCATION])</w:t>
            </w:r>
          </w:p>
        </w:tc>
      </w:tr>
      <w:tr w:rsidR="001C6B9B">
        <w:tc>
          <w:tcPr>
            <w:tcW w:w="0" w:type="auto"/>
          </w:tcPr>
          <w:p w:rsidR="001C6B9B" w:rsidRDefault="00D22BEB">
            <w:pPr>
              <w:pStyle w:val="Compact"/>
            </w:pP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685800" cy="6858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anghe\AppData\Local\Temp\RtmpoVNQZ2/T-F0001-P00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F000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T-F0001-P0001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Trisha Gertad (female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2021-06-17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Hiater Gwersa (Mother)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123456789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652413895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0123457869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Ghteerrs grty</w:t>
            </w:r>
          </w:p>
        </w:tc>
        <w:tc>
          <w:tcPr>
            <w:tcW w:w="0" w:type="auto"/>
          </w:tcPr>
          <w:p w:rsidR="001C6B9B" w:rsidRDefault="00D22BEB">
            <w:pPr>
              <w:pStyle w:val="Compact"/>
            </w:pPr>
            <w:r>
              <w:t>(NA)</w:t>
            </w:r>
          </w:p>
        </w:tc>
      </w:tr>
    </w:tbl>
    <w:p w:rsidR="00D22BEB" w:rsidRDefault="00D22BEB"/>
    <w:p w:rsidR="00E1344A" w:rsidRDefault="004B523A" w:rsidP="00E1344A">
      <w:pPr>
        <w:pStyle w:val="Heading1"/>
      </w:pPr>
      <w:bookmarkStart w:id="0" w:name="participants"/>
      <w:r>
        <w:t>1</w:t>
      </w:r>
      <w:bookmarkStart w:id="1" w:name="_GoBack"/>
      <w:bookmarkEnd w:id="1"/>
      <w:r w:rsidR="00E1344A">
        <w:t>. Participants</w:t>
      </w:r>
      <w:bookmarkEnd w:id="0"/>
    </w:p>
    <w:p w:rsidR="00E1344A" w:rsidRDefault="00E1344A" w:rsidP="00E1344A">
      <w:pPr>
        <w:pStyle w:val="Heading2"/>
      </w:pPr>
      <w:bookmarkStart w:id="2" w:name="number-of-children"/>
      <w:r>
        <w:t>Number of children</w:t>
      </w:r>
      <w:bookmarkEnd w:id="2"/>
    </w:p>
    <w:p w:rsidR="00E1344A" w:rsidRDefault="00E1344A"/>
    <w:sectPr w:rsidR="00E1344A" w:rsidSect="007B19F7">
      <w:headerReference w:type="default" r:id="rId9"/>
      <w:footerReference w:type="default" r:id="rId10"/>
      <w:pgSz w:w="15840" w:h="12240" w:orient="landscape"/>
      <w:pgMar w:top="720" w:right="720" w:bottom="720" w:left="720" w:header="397" w:footer="28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4781" w:rsidRDefault="007A4781">
      <w:pPr>
        <w:spacing w:after="0"/>
      </w:pPr>
      <w:r>
        <w:separator/>
      </w:r>
    </w:p>
  </w:endnote>
  <w:endnote w:type="continuationSeparator" w:id="0">
    <w:p w:rsidR="007A4781" w:rsidRDefault="007A47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89285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667D7" w:rsidRDefault="00D22B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4B523A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4B523A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F667D7" w:rsidRDefault="007A47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4781" w:rsidRDefault="007A4781">
      <w:r>
        <w:separator/>
      </w:r>
    </w:p>
  </w:footnote>
  <w:footnote w:type="continuationSeparator" w:id="0">
    <w:p w:rsidR="007A4781" w:rsidRDefault="007A4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ED2" w:rsidRDefault="00D22BEB" w:rsidP="00CC7ED2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1ACF5BE6">
          <wp:extent cx="8150400" cy="5616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0400" cy="56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6B9B"/>
    <w:rsid w:val="004B523A"/>
    <w:rsid w:val="004E29B3"/>
    <w:rsid w:val="00590D07"/>
    <w:rsid w:val="00784D58"/>
    <w:rsid w:val="007A4781"/>
    <w:rsid w:val="008D6863"/>
    <w:rsid w:val="00980538"/>
    <w:rsid w:val="00B86B75"/>
    <w:rsid w:val="00BC48D5"/>
    <w:rsid w:val="00C36279"/>
    <w:rsid w:val="00D22BEB"/>
    <w:rsid w:val="00E134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7BF39DA"/>
  <w15:docId w15:val="{23A4B614-B162-49B4-AA5A-C14448E1D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24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246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80538"/>
    <w:rPr>
      <w:sz w:val="18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7ED2"/>
  </w:style>
  <w:style w:type="paragraph" w:styleId="Footer">
    <w:name w:val="footer"/>
    <w:basedOn w:val="Normal"/>
    <w:link w:val="FooterChar"/>
    <w:uiPriority w:val="99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1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0</Characters>
  <Application>Microsoft Office Word</Application>
  <DocSecurity>0</DocSecurity>
  <Lines>3</Lines>
  <Paragraphs>1</Paragraphs>
  <ScaleCrop>false</ScaleCrop>
  <Company>Swiss TPH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Day 7 follow-up - F0001 Weekly log</dc:title>
  <dc:creator>Ifakara Health Institute (IHI)</dc:creator>
  <cp:keywords/>
  <cp:lastModifiedBy>Hélène Langet</cp:lastModifiedBy>
  <cp:revision>6</cp:revision>
  <dcterms:created xsi:type="dcterms:W3CDTF">2021-06-17T22:44:00Z</dcterms:created>
  <dcterms:modified xsi:type="dcterms:W3CDTF">2021-06-17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8</vt:lpwstr>
  </property>
  <property fmtid="{D5CDD505-2E9C-101B-9397-08002B2CF9AE}" pid="3" name="fontsize">
    <vt:lpwstr>10pt</vt:lpwstr>
  </property>
  <property fmtid="{D5CDD505-2E9C-101B-9397-08002B2CF9AE}" pid="4" name="output">
    <vt:lpwstr/>
  </property>
  <property fmtid="{D5CDD505-2E9C-101B-9397-08002B2CF9AE}" pid="5" name="params">
    <vt:lpwstr/>
  </property>
</Properties>
</file>